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arl Santiluk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ar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tiluk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7 Mulberry Dr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arlieh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89061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ha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